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2927103F" w:rsidR="00D62B7A" w:rsidRDefault="003F45A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6C1A98BF" w14:textId="77777777" w:rsidR="003F45AF" w:rsidRDefault="00D62B7A" w:rsidP="003F45AF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……………………………………………… </w:t>
      </w:r>
    </w:p>
    <w:p w14:paraId="2E96860F" w14:textId="3EF8DBF2" w:rsidR="00D62B7A" w:rsidRPr="007D30C4" w:rsidRDefault="003F45AF" w:rsidP="003F45AF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 xml:space="preserve">Anabilim Dalı 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>Başkanlığı’na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922B930" w14:textId="2973DD6B" w:rsidR="00D62B7A" w:rsidRPr="003F45AF" w:rsidRDefault="00D62B7A" w:rsidP="003F45AF">
      <w:pPr>
        <w:ind w:firstLine="720"/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ürütücülüğünü/Koordinatörlüğünü</w:t>
      </w:r>
      <w:r w:rsidR="003F45AF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aptığım/Araştırmacı olarak yer aldığım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="003F45AF">
        <w:rPr>
          <w:rFonts w:ascii="Bahnschrift" w:hAnsi="Bahnschrift" w:cs="Times New Roman"/>
          <w:sz w:val="24"/>
          <w:szCs w:val="24"/>
          <w:lang w:val="tr-TR"/>
        </w:rPr>
        <w:t>“……………….”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</w:t>
      </w:r>
      <w:r w:rsidR="003F45AF">
        <w:rPr>
          <w:rFonts w:ascii="Bahnschrift" w:hAnsi="Bahnschrift" w:cs="Times New Roman"/>
          <w:sz w:val="24"/>
          <w:szCs w:val="24"/>
          <w:lang w:val="tr-TR"/>
        </w:rPr>
        <w:t>YÖK-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DOSAP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kapsamında, </w:t>
      </w:r>
      <w:r w:rsidRPr="003F45AF">
        <w:rPr>
          <w:rFonts w:ascii="Bahnschrift" w:hAnsi="Bahnschrift" w:cs="Times New Roman"/>
          <w:sz w:val="24"/>
          <w:szCs w:val="24"/>
          <w:lang w:val="tr-TR"/>
        </w:rPr>
        <w:t xml:space="preserve">Dr. </w:t>
      </w:r>
      <w:r w:rsidR="003F45AF" w:rsidRPr="003F45AF">
        <w:rPr>
          <w:rFonts w:ascii="Bahnschrift" w:hAnsi="Bahnschrift" w:cs="Times New Roman"/>
          <w:sz w:val="24"/>
          <w:szCs w:val="24"/>
          <w:lang w:val="tr-TR"/>
        </w:rPr>
        <w:t>…….</w:t>
      </w:r>
      <w:r w:rsidRPr="003F45AF">
        <w:rPr>
          <w:rFonts w:ascii="Bahnschrift" w:hAnsi="Bahnschrift" w:cs="Times New Roman"/>
          <w:sz w:val="24"/>
          <w:szCs w:val="24"/>
          <w:lang w:val="tr-TR"/>
        </w:rPr>
        <w:t>‘</w:t>
      </w:r>
      <w:proofErr w:type="spellStart"/>
      <w:r w:rsidRPr="003F45AF">
        <w:rPr>
          <w:rFonts w:ascii="Bahnschrift" w:hAnsi="Bahnschrift" w:cs="Times New Roman"/>
          <w:sz w:val="24"/>
          <w:szCs w:val="24"/>
          <w:lang w:val="tr-TR"/>
        </w:rPr>
        <w:t>nin</w:t>
      </w:r>
      <w:proofErr w:type="spellEnd"/>
      <w:r w:rsidR="003F45AF">
        <w:rPr>
          <w:rFonts w:ascii="Bahnschrift" w:hAnsi="Bahnschrift" w:cs="Times New Roman"/>
          <w:sz w:val="24"/>
          <w:szCs w:val="24"/>
          <w:lang w:val="tr-TR"/>
        </w:rPr>
        <w:t xml:space="preserve"> …../…../20…. - …../…./20… tarihleri arasında</w:t>
      </w:r>
      <w:r w:rsidRPr="003F45AF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Pr="003F45AF">
        <w:rPr>
          <w:rFonts w:ascii="Bahnschrift" w:hAnsi="Bahnschrift" w:cs="Times New Roman"/>
          <w:b/>
          <w:bCs/>
          <w:sz w:val="24"/>
          <w:szCs w:val="24"/>
          <w:lang w:val="tr-TR"/>
        </w:rPr>
        <w:t>Doktora Sonrası Araştırmacı</w:t>
      </w:r>
      <w:r w:rsidRPr="003F45AF">
        <w:rPr>
          <w:rFonts w:ascii="Bahnschrift" w:hAnsi="Bahnschrift" w:cs="Times New Roman"/>
          <w:sz w:val="24"/>
          <w:szCs w:val="24"/>
          <w:lang w:val="tr-TR"/>
        </w:rPr>
        <w:t xml:space="preserve"> olarak istihdam edilmesini istiyorum. Adayın dilekçesi ve başvuru belgeleri ekte sunulmuştur. </w:t>
      </w:r>
    </w:p>
    <w:p w14:paraId="05FA49C7" w14:textId="77777777" w:rsidR="00D62B7A" w:rsidRPr="003F45AF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Pr="003F45AF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3F45AF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Pr="003F45AF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BA3A15D" w14:textId="29DDC429" w:rsidR="00A32630" w:rsidRPr="003F45AF" w:rsidRDefault="003F45AF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3F45AF">
        <w:rPr>
          <w:rFonts w:ascii="Bahnschrift" w:hAnsi="Bahnschrift" w:cs="Times New Roman"/>
          <w:sz w:val="24"/>
          <w:szCs w:val="24"/>
          <w:lang w:val="tr-TR"/>
        </w:rPr>
        <w:t>Ad-</w:t>
      </w:r>
      <w:proofErr w:type="spellStart"/>
      <w:r w:rsidRPr="003F45AF">
        <w:rPr>
          <w:rFonts w:ascii="Bahnschrift" w:hAnsi="Bahnschrift" w:cs="Times New Roman"/>
          <w:sz w:val="24"/>
          <w:szCs w:val="24"/>
          <w:lang w:val="tr-TR"/>
        </w:rPr>
        <w:t>Soyad</w:t>
      </w:r>
      <w:proofErr w:type="spellEnd"/>
    </w:p>
    <w:p w14:paraId="0DC6467A" w14:textId="0FB3F796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3F45AF">
        <w:rPr>
          <w:rFonts w:ascii="Bahnschrift" w:hAnsi="Bahnschrift" w:cs="Times New Roman"/>
          <w:sz w:val="24"/>
          <w:szCs w:val="24"/>
          <w:lang w:val="tr-TR"/>
        </w:rPr>
        <w:t>Birim</w:t>
      </w:r>
    </w:p>
    <w:p w14:paraId="31C75A96" w14:textId="55F0B115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3F45AF"/>
    <w:rsid w:val="007D30C4"/>
    <w:rsid w:val="009C13FA"/>
    <w:rsid w:val="00A32630"/>
    <w:rsid w:val="00D6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6</cp:revision>
  <dcterms:created xsi:type="dcterms:W3CDTF">2023-04-18T07:13:00Z</dcterms:created>
  <dcterms:modified xsi:type="dcterms:W3CDTF">2025-12-15T12:36:00Z</dcterms:modified>
</cp:coreProperties>
</file>